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a Gabri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bri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5 Jonquil Ter DEERF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abriel_christina@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93757238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imu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0/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